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461B" w:rsidRPr="00AD3FE5" w:rsidRDefault="003F461B" w:rsidP="00E47B39">
      <w:pPr>
        <w:shd w:val="clear" w:color="auto" w:fill="FFFFFF" w:themeFill="background1"/>
        <w:spacing w:line="480" w:lineRule="auto"/>
        <w:jc w:val="center"/>
        <w:rPr>
          <w:rFonts w:ascii="Times New Roman" w:hAnsi="Times New Roman" w:cs="Times New Roman"/>
          <w:sz w:val="24"/>
          <w:szCs w:val="24"/>
        </w:rPr>
      </w:pPr>
      <w:bookmarkStart w:id="0" w:name="_GoBack"/>
    </w:p>
    <w:p w:rsidR="003F461B" w:rsidRPr="00AD3FE5" w:rsidRDefault="003F461B" w:rsidP="00E47B39">
      <w:pPr>
        <w:shd w:val="clear" w:color="auto" w:fill="FFFFFF" w:themeFill="background1"/>
        <w:spacing w:line="480" w:lineRule="auto"/>
        <w:jc w:val="center"/>
        <w:rPr>
          <w:rFonts w:ascii="Times New Roman" w:hAnsi="Times New Roman" w:cs="Times New Roman"/>
          <w:sz w:val="24"/>
          <w:szCs w:val="24"/>
        </w:rPr>
      </w:pPr>
    </w:p>
    <w:p w:rsidR="003F461B" w:rsidRPr="00AD3FE5" w:rsidRDefault="003F461B" w:rsidP="00E47B39">
      <w:pPr>
        <w:shd w:val="clear" w:color="auto" w:fill="FFFFFF" w:themeFill="background1"/>
        <w:spacing w:line="480" w:lineRule="auto"/>
        <w:jc w:val="center"/>
        <w:rPr>
          <w:rFonts w:ascii="Times New Roman" w:hAnsi="Times New Roman" w:cs="Times New Roman"/>
          <w:sz w:val="24"/>
          <w:szCs w:val="24"/>
        </w:rPr>
      </w:pPr>
    </w:p>
    <w:p w:rsidR="003F461B" w:rsidRPr="00AD3FE5" w:rsidRDefault="003F461B" w:rsidP="00E47B39">
      <w:pPr>
        <w:shd w:val="clear" w:color="auto" w:fill="FFFFFF" w:themeFill="background1"/>
        <w:spacing w:line="480" w:lineRule="auto"/>
        <w:jc w:val="center"/>
        <w:rPr>
          <w:rFonts w:ascii="Times New Roman" w:hAnsi="Times New Roman" w:cs="Times New Roman"/>
          <w:sz w:val="24"/>
          <w:szCs w:val="24"/>
        </w:rPr>
      </w:pPr>
    </w:p>
    <w:p w:rsidR="003F461B" w:rsidRPr="00AD3FE5" w:rsidRDefault="003F461B" w:rsidP="00E47B39">
      <w:pPr>
        <w:shd w:val="clear" w:color="auto" w:fill="FFFFFF" w:themeFill="background1"/>
        <w:spacing w:line="480" w:lineRule="auto"/>
        <w:jc w:val="center"/>
        <w:rPr>
          <w:rFonts w:ascii="Times New Roman" w:hAnsi="Times New Roman" w:cs="Times New Roman"/>
          <w:sz w:val="24"/>
          <w:szCs w:val="24"/>
        </w:rPr>
      </w:pPr>
    </w:p>
    <w:p w:rsidR="003F461B" w:rsidRPr="00AD3FE5" w:rsidRDefault="003F461B" w:rsidP="00E47B39">
      <w:pPr>
        <w:shd w:val="clear" w:color="auto" w:fill="FFFFFF" w:themeFill="background1"/>
        <w:spacing w:line="480" w:lineRule="auto"/>
        <w:jc w:val="center"/>
        <w:rPr>
          <w:rFonts w:ascii="Times New Roman" w:hAnsi="Times New Roman" w:cs="Times New Roman"/>
          <w:sz w:val="24"/>
          <w:szCs w:val="24"/>
        </w:rPr>
      </w:pPr>
    </w:p>
    <w:p w:rsidR="003F461B" w:rsidRPr="00AD3FE5" w:rsidRDefault="003F461B" w:rsidP="00E47B39">
      <w:pPr>
        <w:shd w:val="clear" w:color="auto" w:fill="FFFFFF" w:themeFill="background1"/>
        <w:spacing w:line="480" w:lineRule="auto"/>
        <w:jc w:val="center"/>
        <w:rPr>
          <w:rFonts w:ascii="Times New Roman" w:hAnsi="Times New Roman" w:cs="Times New Roman"/>
          <w:sz w:val="24"/>
          <w:szCs w:val="24"/>
        </w:rPr>
      </w:pPr>
    </w:p>
    <w:p w:rsidR="003F461B" w:rsidRPr="00AD3FE5" w:rsidRDefault="003F461B" w:rsidP="00E47B39">
      <w:pPr>
        <w:shd w:val="clear" w:color="auto" w:fill="FFFFFF" w:themeFill="background1"/>
        <w:spacing w:line="480" w:lineRule="auto"/>
        <w:rPr>
          <w:rFonts w:ascii="Times New Roman" w:hAnsi="Times New Roman" w:cs="Times New Roman"/>
          <w:sz w:val="24"/>
          <w:szCs w:val="24"/>
        </w:rPr>
      </w:pPr>
      <w:r w:rsidRPr="00AD3FE5">
        <w:rPr>
          <w:rFonts w:ascii="Times New Roman" w:hAnsi="Times New Roman" w:cs="Times New Roman"/>
          <w:sz w:val="24"/>
          <w:szCs w:val="24"/>
        </w:rPr>
        <w:br w:type="page"/>
      </w:r>
    </w:p>
    <w:p w:rsidR="001A22C1" w:rsidRDefault="001A22C1" w:rsidP="001A22C1">
      <w:pPr>
        <w:shd w:val="clear" w:color="auto" w:fill="FFFFFF" w:themeFill="background1"/>
        <w:spacing w:line="480" w:lineRule="auto"/>
        <w:rPr>
          <w:rFonts w:ascii="Times New Roman" w:hAnsi="Times New Roman" w:cs="Times New Roman"/>
          <w:sz w:val="24"/>
          <w:szCs w:val="24"/>
        </w:rPr>
      </w:pPr>
      <w:r>
        <w:rPr>
          <w:rFonts w:ascii="Times New Roman" w:hAnsi="Times New Roman" w:cs="Times New Roman"/>
          <w:sz w:val="24"/>
          <w:szCs w:val="24"/>
        </w:rPr>
        <w:lastRenderedPageBreak/>
        <w:t>Name: Tung Vu</w:t>
      </w:r>
    </w:p>
    <w:p w:rsidR="001A22C1" w:rsidRDefault="001A22C1" w:rsidP="001A22C1">
      <w:pPr>
        <w:shd w:val="clear" w:color="auto" w:fill="FFFFFF" w:themeFill="background1"/>
        <w:spacing w:line="480" w:lineRule="auto"/>
        <w:rPr>
          <w:rFonts w:ascii="Times New Roman" w:hAnsi="Times New Roman" w:cs="Times New Roman"/>
          <w:sz w:val="24"/>
          <w:szCs w:val="24"/>
        </w:rPr>
      </w:pPr>
      <w:r>
        <w:rPr>
          <w:rFonts w:ascii="Times New Roman" w:hAnsi="Times New Roman" w:cs="Times New Roman"/>
          <w:sz w:val="24"/>
          <w:szCs w:val="24"/>
        </w:rPr>
        <w:t>Course: English Composition 2</w:t>
      </w:r>
    </w:p>
    <w:p w:rsidR="00085CAE" w:rsidRDefault="00085CAE" w:rsidP="001A22C1">
      <w:pPr>
        <w:shd w:val="clear" w:color="auto" w:fill="FFFFFF" w:themeFill="background1"/>
        <w:spacing w:line="480" w:lineRule="auto"/>
        <w:rPr>
          <w:rFonts w:ascii="Times New Roman" w:hAnsi="Times New Roman" w:cs="Times New Roman"/>
          <w:sz w:val="24"/>
          <w:szCs w:val="24"/>
        </w:rPr>
      </w:pPr>
      <w:r>
        <w:rPr>
          <w:rFonts w:ascii="Times New Roman" w:hAnsi="Times New Roman" w:cs="Times New Roman"/>
          <w:sz w:val="24"/>
          <w:szCs w:val="24"/>
        </w:rPr>
        <w:t xml:space="preserve">Instructor: </w:t>
      </w:r>
      <w:r w:rsidRPr="00085CAE">
        <w:rPr>
          <w:rFonts w:ascii="Times New Roman" w:hAnsi="Times New Roman" w:cs="Times New Roman"/>
          <w:sz w:val="24"/>
          <w:szCs w:val="24"/>
        </w:rPr>
        <w:t>Donald L. Cassiday</w:t>
      </w:r>
    </w:p>
    <w:p w:rsidR="00085CAE" w:rsidRDefault="00085CAE" w:rsidP="001A22C1">
      <w:pPr>
        <w:shd w:val="clear" w:color="auto" w:fill="FFFFFF" w:themeFill="background1"/>
        <w:spacing w:line="480" w:lineRule="auto"/>
        <w:rPr>
          <w:rFonts w:ascii="Times New Roman" w:hAnsi="Times New Roman" w:cs="Times New Roman"/>
          <w:sz w:val="24"/>
          <w:szCs w:val="24"/>
        </w:rPr>
      </w:pPr>
      <w:r>
        <w:rPr>
          <w:rFonts w:ascii="Times New Roman" w:hAnsi="Times New Roman" w:cs="Times New Roman"/>
          <w:sz w:val="24"/>
          <w:szCs w:val="24"/>
        </w:rPr>
        <w:t>Date: July 18</w:t>
      </w:r>
      <w:r w:rsidRPr="00085CAE">
        <w:rPr>
          <w:rFonts w:ascii="Times New Roman" w:hAnsi="Times New Roman" w:cs="Times New Roman"/>
          <w:sz w:val="24"/>
          <w:szCs w:val="24"/>
          <w:vertAlign w:val="superscript"/>
        </w:rPr>
        <w:t>th</w:t>
      </w:r>
      <w:r>
        <w:rPr>
          <w:rFonts w:ascii="Times New Roman" w:hAnsi="Times New Roman" w:cs="Times New Roman"/>
          <w:sz w:val="24"/>
          <w:szCs w:val="24"/>
        </w:rPr>
        <w:t xml:space="preserve"> 2017</w:t>
      </w:r>
    </w:p>
    <w:p w:rsidR="001A22C1" w:rsidRDefault="001A22C1" w:rsidP="00E47B39">
      <w:pPr>
        <w:shd w:val="clear" w:color="auto" w:fill="FFFFFF" w:themeFill="background1"/>
        <w:spacing w:line="480" w:lineRule="auto"/>
        <w:jc w:val="center"/>
        <w:rPr>
          <w:rFonts w:ascii="Times New Roman" w:hAnsi="Times New Roman" w:cs="Times New Roman"/>
          <w:sz w:val="24"/>
          <w:szCs w:val="24"/>
        </w:rPr>
      </w:pPr>
    </w:p>
    <w:p w:rsidR="00C47F62" w:rsidRPr="00AD3FE5" w:rsidRDefault="00C47F62" w:rsidP="00E47B39">
      <w:pPr>
        <w:shd w:val="clear" w:color="auto" w:fill="FFFFFF" w:themeFill="background1"/>
        <w:spacing w:line="480" w:lineRule="auto"/>
        <w:jc w:val="center"/>
        <w:rPr>
          <w:rFonts w:ascii="Times New Roman" w:hAnsi="Times New Roman" w:cs="Times New Roman"/>
          <w:sz w:val="24"/>
          <w:szCs w:val="24"/>
        </w:rPr>
      </w:pPr>
      <w:r>
        <w:rPr>
          <w:rFonts w:ascii="Times New Roman" w:hAnsi="Times New Roman" w:cs="Times New Roman"/>
          <w:sz w:val="24"/>
          <w:szCs w:val="24"/>
        </w:rPr>
        <w:t>Immigrants and the Labor Market</w:t>
      </w:r>
    </w:p>
    <w:p w:rsidR="00EC4A2D" w:rsidRDefault="003872C1" w:rsidP="00E47B39">
      <w:pPr>
        <w:pStyle w:val="NormalWeb"/>
        <w:shd w:val="clear" w:color="auto" w:fill="FFFFFF" w:themeFill="background1"/>
        <w:spacing w:before="0" w:beforeAutospacing="0" w:after="240" w:afterAutospacing="0" w:line="480" w:lineRule="auto"/>
        <w:ind w:firstLine="720"/>
        <w:rPr>
          <w:color w:val="000000"/>
        </w:rPr>
      </w:pPr>
      <w:r>
        <w:rPr>
          <w:color w:val="000000"/>
        </w:rPr>
        <w:t>Over the years, the United States has witnessed an influx of both legal and illegal immigrants who see</w:t>
      </w:r>
      <w:r w:rsidR="00010ECA">
        <w:rPr>
          <w:color w:val="000000"/>
        </w:rPr>
        <w:t>k to live and work in the country</w:t>
      </w:r>
      <w:r>
        <w:rPr>
          <w:color w:val="000000"/>
        </w:rPr>
        <w:t xml:space="preserve">. This movement has </w:t>
      </w:r>
      <w:r w:rsidR="00987400">
        <w:rPr>
          <w:color w:val="000000"/>
        </w:rPr>
        <w:t>been a major subject of interest that has at</w:t>
      </w:r>
      <w:r w:rsidR="00010ECA">
        <w:rPr>
          <w:color w:val="000000"/>
        </w:rPr>
        <w:t>tracted debate across the nation</w:t>
      </w:r>
      <w:r w:rsidR="00987400">
        <w:rPr>
          <w:color w:val="000000"/>
        </w:rPr>
        <w:t>. S</w:t>
      </w:r>
      <w:r>
        <w:rPr>
          <w:color w:val="000000"/>
        </w:rPr>
        <w:t xml:space="preserve">ome </w:t>
      </w:r>
      <w:r w:rsidR="00987400">
        <w:rPr>
          <w:color w:val="000000"/>
        </w:rPr>
        <w:t>sections of the population</w:t>
      </w:r>
      <w:r>
        <w:rPr>
          <w:color w:val="000000"/>
        </w:rPr>
        <w:t xml:space="preserve"> claim that continuous immigration is likely to cause job losses while lowering the wages, especially for the poor American workers. </w:t>
      </w:r>
      <w:r w:rsidR="00010ECA">
        <w:rPr>
          <w:color w:val="000000"/>
        </w:rPr>
        <w:t>On the other hand</w:t>
      </w:r>
      <w:r w:rsidR="00987400">
        <w:rPr>
          <w:color w:val="000000"/>
        </w:rPr>
        <w:t>, other people argue</w:t>
      </w:r>
      <w:r>
        <w:rPr>
          <w:color w:val="000000"/>
        </w:rPr>
        <w:t xml:space="preserve"> that immigration </w:t>
      </w:r>
      <w:r w:rsidR="00987400">
        <w:rPr>
          <w:color w:val="000000"/>
        </w:rPr>
        <w:t>is good for the nation basing thei</w:t>
      </w:r>
      <w:r w:rsidR="00010ECA">
        <w:rPr>
          <w:color w:val="000000"/>
        </w:rPr>
        <w:t>r argument on the idea that continuous</w:t>
      </w:r>
      <w:r w:rsidR="00987400">
        <w:rPr>
          <w:color w:val="000000"/>
        </w:rPr>
        <w:t xml:space="preserve"> immigration will</w:t>
      </w:r>
      <w:r>
        <w:rPr>
          <w:color w:val="000000"/>
        </w:rPr>
        <w:t xml:space="preserve"> increase production </w:t>
      </w:r>
      <w:r w:rsidR="00010ECA">
        <w:rPr>
          <w:color w:val="000000"/>
        </w:rPr>
        <w:t xml:space="preserve">activities </w:t>
      </w:r>
      <w:r>
        <w:rPr>
          <w:color w:val="000000"/>
        </w:rPr>
        <w:t xml:space="preserve">leading to higher wages as a result of an expanded economy. </w:t>
      </w:r>
      <w:r w:rsidR="000B46BA">
        <w:rPr>
          <w:color w:val="000000"/>
        </w:rPr>
        <w:t>Therefore</w:t>
      </w:r>
      <w:r w:rsidR="00987400">
        <w:rPr>
          <w:color w:val="000000"/>
        </w:rPr>
        <w:t>,</w:t>
      </w:r>
      <w:r w:rsidR="000B46BA">
        <w:rPr>
          <w:color w:val="000000"/>
        </w:rPr>
        <w:t xml:space="preserve"> this study</w:t>
      </w:r>
      <w:r w:rsidR="00987400">
        <w:rPr>
          <w:color w:val="000000"/>
        </w:rPr>
        <w:t xml:space="preserve"> seeks to support</w:t>
      </w:r>
      <w:r w:rsidR="00010ECA">
        <w:rPr>
          <w:color w:val="000000"/>
        </w:rPr>
        <w:t xml:space="preserve"> the argument that immigrants will take</w:t>
      </w:r>
      <w:r w:rsidR="000B46BA">
        <w:rPr>
          <w:color w:val="000000"/>
        </w:rPr>
        <w:t xml:space="preserve"> jobs </w:t>
      </w:r>
      <w:r w:rsidR="00010ECA">
        <w:rPr>
          <w:color w:val="000000"/>
        </w:rPr>
        <w:t>meant for the American workers and lower their wages, especially for</w:t>
      </w:r>
      <w:r w:rsidR="000B46BA">
        <w:rPr>
          <w:color w:val="000000"/>
        </w:rPr>
        <w:t xml:space="preserve"> the </w:t>
      </w:r>
      <w:r w:rsidR="00010ECA">
        <w:rPr>
          <w:color w:val="000000"/>
        </w:rPr>
        <w:t xml:space="preserve">societal </w:t>
      </w:r>
      <w:r w:rsidR="000B46BA">
        <w:rPr>
          <w:color w:val="000000"/>
        </w:rPr>
        <w:t>poor</w:t>
      </w:r>
      <w:r w:rsidR="00010ECA">
        <w:rPr>
          <w:color w:val="000000"/>
        </w:rPr>
        <w:t xml:space="preserve"> people,</w:t>
      </w:r>
      <w:r w:rsidR="00987400">
        <w:rPr>
          <w:color w:val="000000"/>
        </w:rPr>
        <w:t xml:space="preserve"> by researching </w:t>
      </w:r>
      <w:r w:rsidR="003F270F">
        <w:rPr>
          <w:color w:val="000000"/>
        </w:rPr>
        <w:t xml:space="preserve">on </w:t>
      </w:r>
      <w:r w:rsidR="00987400">
        <w:rPr>
          <w:color w:val="000000"/>
        </w:rPr>
        <w:t xml:space="preserve">articles that support </w:t>
      </w:r>
      <w:r w:rsidR="003F270F">
        <w:rPr>
          <w:color w:val="000000"/>
        </w:rPr>
        <w:t>the paper’s argu</w:t>
      </w:r>
      <w:r w:rsidR="00987400">
        <w:rPr>
          <w:color w:val="000000"/>
        </w:rPr>
        <w:t>ment</w:t>
      </w:r>
      <w:r w:rsidR="000B46BA">
        <w:rPr>
          <w:color w:val="000000"/>
        </w:rPr>
        <w:t>.</w:t>
      </w:r>
    </w:p>
    <w:p w:rsidR="00953409" w:rsidRDefault="00132082" w:rsidP="00E47B39">
      <w:pPr>
        <w:pStyle w:val="NormalWeb"/>
        <w:shd w:val="clear" w:color="auto" w:fill="FFFFFF" w:themeFill="background1"/>
        <w:spacing w:before="0" w:beforeAutospacing="0" w:after="240" w:afterAutospacing="0" w:line="480" w:lineRule="auto"/>
        <w:ind w:firstLine="720"/>
        <w:rPr>
          <w:color w:val="000000"/>
        </w:rPr>
      </w:pPr>
      <w:r>
        <w:rPr>
          <w:color w:val="000000"/>
        </w:rPr>
        <w:t xml:space="preserve">Agreeably, the population of immigrants moving into the United States has been increasing over the years. According to Procon.org (2016), there are approximately eleven million illegal immigrants living and working in America. Also, the nation admits an estimated one million legal immigrants every year. These immigrants often compete with the </w:t>
      </w:r>
      <w:r w:rsidR="006057FA">
        <w:rPr>
          <w:color w:val="000000"/>
        </w:rPr>
        <w:t>Native</w:t>
      </w:r>
      <w:r>
        <w:rPr>
          <w:color w:val="000000"/>
        </w:rPr>
        <w:t xml:space="preserve"> Americans for the available jobs. </w:t>
      </w:r>
      <w:r w:rsidR="006057FA">
        <w:rPr>
          <w:color w:val="000000"/>
        </w:rPr>
        <w:t>Ideally, the supply of labou</w:t>
      </w:r>
      <w:r w:rsidR="00953409">
        <w:rPr>
          <w:color w:val="000000"/>
        </w:rPr>
        <w:t>r is inversely proportional</w:t>
      </w:r>
      <w:r w:rsidR="006057FA">
        <w:rPr>
          <w:color w:val="000000"/>
        </w:rPr>
        <w:t xml:space="preserve"> to the price that employers are wil</w:t>
      </w:r>
      <w:r w:rsidR="00324EE8">
        <w:rPr>
          <w:color w:val="000000"/>
        </w:rPr>
        <w:t xml:space="preserve">ling to offer as wages </w:t>
      </w:r>
      <w:r w:rsidR="00B31364">
        <w:rPr>
          <w:color w:val="000000"/>
        </w:rPr>
        <w:t xml:space="preserve">in exchange </w:t>
      </w:r>
      <w:r w:rsidR="00324EE8">
        <w:rPr>
          <w:color w:val="000000"/>
        </w:rPr>
        <w:t>for labour</w:t>
      </w:r>
      <w:r w:rsidR="006057FA">
        <w:rPr>
          <w:color w:val="000000"/>
        </w:rPr>
        <w:t>. Therefore,</w:t>
      </w:r>
      <w:r w:rsidR="00953409">
        <w:rPr>
          <w:color w:val="000000"/>
        </w:rPr>
        <w:t xml:space="preserve"> as </w:t>
      </w:r>
      <w:r w:rsidR="006057FA">
        <w:rPr>
          <w:color w:val="000000"/>
        </w:rPr>
        <w:t xml:space="preserve">the population of immigrants increases the amount of </w:t>
      </w:r>
      <w:r w:rsidR="00953409">
        <w:rPr>
          <w:color w:val="000000"/>
        </w:rPr>
        <w:t xml:space="preserve">labour </w:t>
      </w:r>
      <w:r w:rsidR="006057FA">
        <w:rPr>
          <w:color w:val="000000"/>
        </w:rPr>
        <w:t xml:space="preserve">supply </w:t>
      </w:r>
      <w:r w:rsidR="00953409">
        <w:rPr>
          <w:color w:val="000000"/>
        </w:rPr>
        <w:t xml:space="preserve">increases </w:t>
      </w:r>
      <w:r w:rsidR="006057FA">
        <w:rPr>
          <w:color w:val="000000"/>
        </w:rPr>
        <w:t>leading to decreas</w:t>
      </w:r>
      <w:r w:rsidR="009226F8">
        <w:rPr>
          <w:color w:val="000000"/>
        </w:rPr>
        <w:t xml:space="preserve">ed wages. </w:t>
      </w:r>
      <w:r w:rsidR="00953409">
        <w:rPr>
          <w:color w:val="000000"/>
        </w:rPr>
        <w:t>F</w:t>
      </w:r>
      <w:r w:rsidR="00324EE8">
        <w:rPr>
          <w:color w:val="000000"/>
        </w:rPr>
        <w:t>rom an economics viewpoint</w:t>
      </w:r>
      <w:r w:rsidR="00953409">
        <w:rPr>
          <w:color w:val="000000"/>
        </w:rPr>
        <w:t xml:space="preserve">, an increase in the immigrant population will increase the demand for consumer products leading to the expansion of the </w:t>
      </w:r>
      <w:r w:rsidR="00953409">
        <w:rPr>
          <w:color w:val="000000"/>
        </w:rPr>
        <w:lastRenderedPageBreak/>
        <w:t xml:space="preserve">economy that favours the creation of jobs for newly developed industries. However, this increase is disproportionate since statistics often reveal that an increase in the population of workers by </w:t>
      </w:r>
      <w:r w:rsidR="00324EE8">
        <w:rPr>
          <w:color w:val="000000"/>
        </w:rPr>
        <w:t xml:space="preserve">say </w:t>
      </w:r>
      <w:r w:rsidR="00953409">
        <w:rPr>
          <w:color w:val="000000"/>
        </w:rPr>
        <w:t xml:space="preserve">10 percent may only cause a slight adjustment in </w:t>
      </w:r>
      <w:r w:rsidR="00B31364">
        <w:rPr>
          <w:color w:val="000000"/>
        </w:rPr>
        <w:t xml:space="preserve">the </w:t>
      </w:r>
      <w:r w:rsidR="00953409">
        <w:rPr>
          <w:color w:val="000000"/>
        </w:rPr>
        <w:t xml:space="preserve">industrial growth while </w:t>
      </w:r>
      <w:r w:rsidR="00DE7359">
        <w:rPr>
          <w:color w:val="000000"/>
        </w:rPr>
        <w:t xml:space="preserve">the </w:t>
      </w:r>
      <w:r w:rsidR="00324EE8">
        <w:rPr>
          <w:color w:val="000000"/>
        </w:rPr>
        <w:t xml:space="preserve">negative </w:t>
      </w:r>
      <w:r w:rsidR="00DE7359">
        <w:rPr>
          <w:color w:val="000000"/>
        </w:rPr>
        <w:t>effect on the jobs</w:t>
      </w:r>
      <w:r w:rsidR="00B31364">
        <w:rPr>
          <w:color w:val="000000"/>
        </w:rPr>
        <w:t xml:space="preserve"> and wages</w:t>
      </w:r>
      <w:r w:rsidR="00DE7359">
        <w:rPr>
          <w:color w:val="000000"/>
        </w:rPr>
        <w:t xml:space="preserve"> for the native Americans is immense</w:t>
      </w:r>
      <w:r w:rsidR="0077273F">
        <w:rPr>
          <w:color w:val="000000"/>
        </w:rPr>
        <w:t>, (Procon.org, 2016)</w:t>
      </w:r>
      <w:r w:rsidR="00DE7359">
        <w:rPr>
          <w:color w:val="000000"/>
        </w:rPr>
        <w:t>.</w:t>
      </w:r>
    </w:p>
    <w:p w:rsidR="003675B2" w:rsidRDefault="009226F8" w:rsidP="00E47B39">
      <w:pPr>
        <w:pStyle w:val="NormalWeb"/>
        <w:shd w:val="clear" w:color="auto" w:fill="FFFFFF" w:themeFill="background1"/>
        <w:spacing w:before="0" w:beforeAutospacing="0" w:after="240" w:afterAutospacing="0" w:line="480" w:lineRule="auto"/>
        <w:ind w:firstLine="720"/>
        <w:rPr>
          <w:color w:val="000000"/>
        </w:rPr>
      </w:pPr>
      <w:r>
        <w:rPr>
          <w:color w:val="000000"/>
        </w:rPr>
        <w:t>Soderlin (2017) claims that the influx of foreign workers has enabled the growth of agricultural firms in Nebraska since the immigrants provide cheaper labour that allow</w:t>
      </w:r>
      <w:r w:rsidR="00324EE8">
        <w:rPr>
          <w:color w:val="000000"/>
        </w:rPr>
        <w:t xml:space="preserve">s </w:t>
      </w:r>
      <w:r>
        <w:rPr>
          <w:color w:val="000000"/>
        </w:rPr>
        <w:t xml:space="preserve">different companies to </w:t>
      </w:r>
      <w:r w:rsidR="00324EE8">
        <w:rPr>
          <w:color w:val="000000"/>
        </w:rPr>
        <w:t>maximize on production while saving</w:t>
      </w:r>
      <w:r>
        <w:rPr>
          <w:color w:val="000000"/>
        </w:rPr>
        <w:t xml:space="preserve"> on </w:t>
      </w:r>
      <w:r w:rsidR="00324EE8">
        <w:rPr>
          <w:color w:val="000000"/>
        </w:rPr>
        <w:t xml:space="preserve">the </w:t>
      </w:r>
      <w:r w:rsidR="00010ECA">
        <w:rPr>
          <w:color w:val="000000"/>
        </w:rPr>
        <w:t xml:space="preserve">basic </w:t>
      </w:r>
      <w:r>
        <w:rPr>
          <w:color w:val="000000"/>
        </w:rPr>
        <w:t xml:space="preserve">costs of production. On the other hand, opportunities for the poor American </w:t>
      </w:r>
      <w:r w:rsidR="00B31364">
        <w:rPr>
          <w:color w:val="000000"/>
        </w:rPr>
        <w:t>workers are taken by the immigrant</w:t>
      </w:r>
      <w:r>
        <w:rPr>
          <w:color w:val="000000"/>
        </w:rPr>
        <w:t xml:space="preserve"> workers. For instance, </w:t>
      </w:r>
      <w:r w:rsidR="00F77A4A">
        <w:rPr>
          <w:color w:val="000000"/>
        </w:rPr>
        <w:t>Soderlin notes that should Trump’s administration implement</w:t>
      </w:r>
      <w:r w:rsidR="00B31364">
        <w:rPr>
          <w:color w:val="000000"/>
        </w:rPr>
        <w:t xml:space="preserve"> its immigration policies, decreased numbers of</w:t>
      </w:r>
      <w:r w:rsidR="00F77A4A">
        <w:rPr>
          <w:color w:val="000000"/>
        </w:rPr>
        <w:t xml:space="preserve"> immigrants will move to areas such as Nebraska to offer their unskilled labour in </w:t>
      </w:r>
      <w:r>
        <w:rPr>
          <w:color w:val="000000"/>
        </w:rPr>
        <w:t xml:space="preserve">agricultural </w:t>
      </w:r>
      <w:r w:rsidR="00F77A4A">
        <w:rPr>
          <w:color w:val="000000"/>
        </w:rPr>
        <w:t xml:space="preserve">work that would in turn create </w:t>
      </w:r>
      <w:r w:rsidR="003675B2">
        <w:rPr>
          <w:color w:val="000000"/>
        </w:rPr>
        <w:t xml:space="preserve">higher </w:t>
      </w:r>
      <w:r w:rsidR="00F77A4A">
        <w:rPr>
          <w:color w:val="000000"/>
        </w:rPr>
        <w:t>demand for the nat</w:t>
      </w:r>
      <w:r w:rsidR="00324EE8">
        <w:rPr>
          <w:color w:val="000000"/>
        </w:rPr>
        <w:t>ive American workers causing a</w:t>
      </w:r>
      <w:r w:rsidR="00F77A4A">
        <w:rPr>
          <w:color w:val="000000"/>
        </w:rPr>
        <w:t xml:space="preserve"> rise in the wages, (Soderlin, 2017). </w:t>
      </w:r>
      <w:r w:rsidR="003675B2">
        <w:rPr>
          <w:color w:val="000000"/>
        </w:rPr>
        <w:t xml:space="preserve">Therefore, immigration takes jobs from the </w:t>
      </w:r>
      <w:r w:rsidR="00B31364">
        <w:rPr>
          <w:color w:val="000000"/>
        </w:rPr>
        <w:t>Native</w:t>
      </w:r>
      <w:r w:rsidR="003675B2">
        <w:rPr>
          <w:color w:val="000000"/>
        </w:rPr>
        <w:t xml:space="preserve"> Americans, reduces the wages, and hurts the poor citizens.</w:t>
      </w:r>
      <w:r w:rsidR="00F0203A">
        <w:rPr>
          <w:color w:val="000000"/>
        </w:rPr>
        <w:t xml:space="preserve">Importantly, most of the immigrants are less educated and less skilled, and therefore, their net effect is on the lowly skilled and less educated Americans. </w:t>
      </w:r>
      <w:r w:rsidR="00B31364">
        <w:rPr>
          <w:color w:val="000000"/>
        </w:rPr>
        <w:t>Besides, economists feel that the low skilled and uneducated immigrants often co</w:t>
      </w:r>
      <w:r w:rsidR="00010ECA">
        <w:rPr>
          <w:color w:val="000000"/>
        </w:rPr>
        <w:t>nsume more public resources as compared to</w:t>
      </w:r>
      <w:r w:rsidR="00B31364">
        <w:rPr>
          <w:color w:val="000000"/>
        </w:rPr>
        <w:t xml:space="preserve"> the amount of taxes they contribute as a result of engaging in cheap labour, (Jaynes, 2009). Therefore, the immigrants cause an overall negative effect on the labour market by taking away jobs from the American workers, reducing the wages, and affecting the poor American. </w:t>
      </w:r>
      <w:r w:rsidR="00F0203A">
        <w:rPr>
          <w:color w:val="000000"/>
        </w:rPr>
        <w:t xml:space="preserve">According to Nowrasteh (2016), </w:t>
      </w:r>
      <w:r w:rsidR="006802C3">
        <w:rPr>
          <w:color w:val="000000"/>
        </w:rPr>
        <w:t xml:space="preserve">the immigrants cause a slight increase in the wages of a few senior workers, but create significant competition for jobs that require less skills and education. </w:t>
      </w:r>
      <w:r w:rsidR="00987400">
        <w:rPr>
          <w:color w:val="000000"/>
        </w:rPr>
        <w:t>In</w:t>
      </w:r>
      <w:r w:rsidR="006802C3">
        <w:rPr>
          <w:color w:val="000000"/>
        </w:rPr>
        <w:t xml:space="preserve"> this case, the agricultural companies in Nebraska might require </w:t>
      </w:r>
      <w:r w:rsidR="00010ECA">
        <w:rPr>
          <w:color w:val="000000"/>
        </w:rPr>
        <w:t>employing</w:t>
      </w:r>
      <w:r w:rsidR="006802C3">
        <w:rPr>
          <w:color w:val="000000"/>
        </w:rPr>
        <w:t xml:space="preserve"> immigrant</w:t>
      </w:r>
      <w:r w:rsidR="00B31364">
        <w:rPr>
          <w:color w:val="000000"/>
        </w:rPr>
        <w:t>s</w:t>
      </w:r>
      <w:r w:rsidR="00010ECA">
        <w:rPr>
          <w:color w:val="000000"/>
        </w:rPr>
        <w:t xml:space="preserve"> that</w:t>
      </w:r>
      <w:r w:rsidR="006802C3">
        <w:rPr>
          <w:color w:val="000000"/>
        </w:rPr>
        <w:t xml:space="preserve"> provide cheap labour i</w:t>
      </w:r>
      <w:r w:rsidR="00010ECA">
        <w:rPr>
          <w:color w:val="000000"/>
        </w:rPr>
        <w:t xml:space="preserve">n their farms as opposed to </w:t>
      </w:r>
      <w:r w:rsidR="006802C3">
        <w:rPr>
          <w:color w:val="000000"/>
        </w:rPr>
        <w:t xml:space="preserve">employing the educated </w:t>
      </w:r>
      <w:r w:rsidR="00010ECA">
        <w:rPr>
          <w:color w:val="000000"/>
        </w:rPr>
        <w:t xml:space="preserve">and skilled </w:t>
      </w:r>
      <w:r w:rsidR="006802C3">
        <w:rPr>
          <w:color w:val="000000"/>
        </w:rPr>
        <w:t>Americans.</w:t>
      </w:r>
    </w:p>
    <w:p w:rsidR="00E47B39" w:rsidRDefault="00B31364" w:rsidP="00E47B39">
      <w:pPr>
        <w:pStyle w:val="NormalWeb"/>
        <w:shd w:val="clear" w:color="auto" w:fill="FFFFFF" w:themeFill="background1"/>
        <w:spacing w:before="0" w:beforeAutospacing="0" w:after="240" w:afterAutospacing="0" w:line="480" w:lineRule="auto"/>
        <w:ind w:firstLine="720"/>
        <w:rPr>
          <w:color w:val="000000"/>
        </w:rPr>
      </w:pPr>
      <w:r>
        <w:rPr>
          <w:color w:val="000000"/>
        </w:rPr>
        <w:lastRenderedPageBreak/>
        <w:t xml:space="preserve">In conclusion, </w:t>
      </w:r>
      <w:r w:rsidR="00987400">
        <w:rPr>
          <w:color w:val="000000"/>
        </w:rPr>
        <w:t>the influx of immigrants into the United States will not only take away jobs from the American people, but will also decrease the overall wages since immigrants are willing to provide cheaper labour owing to their low skills and levels of education. Therefore, this will hurt the poor American citizen because he or she will be forced into either remaining unemployed</w:t>
      </w:r>
      <w:r w:rsidR="00010ECA">
        <w:rPr>
          <w:color w:val="000000"/>
        </w:rPr>
        <w:t>,</w:t>
      </w:r>
      <w:r w:rsidR="00987400">
        <w:rPr>
          <w:color w:val="000000"/>
        </w:rPr>
        <w:t xml:space="preserve"> or performing involving tasks at a lower compensation.</w:t>
      </w:r>
    </w:p>
    <w:p w:rsidR="00E47B39" w:rsidRPr="000B6999" w:rsidRDefault="00E47B39" w:rsidP="00E47B39">
      <w:pPr>
        <w:widowControl w:val="0"/>
        <w:autoSpaceDE w:val="0"/>
        <w:autoSpaceDN w:val="0"/>
        <w:adjustRightInd w:val="0"/>
        <w:spacing w:line="480" w:lineRule="auto"/>
        <w:jc w:val="center"/>
        <w:rPr>
          <w:rFonts w:ascii="Times New Roman" w:hAnsi="Times New Roman" w:cs="Times New Roman"/>
          <w:sz w:val="24"/>
          <w:szCs w:val="24"/>
        </w:rPr>
      </w:pPr>
      <w:r w:rsidRPr="000B6999">
        <w:rPr>
          <w:rFonts w:ascii="Times New Roman" w:hAnsi="Times New Roman" w:cs="Times New Roman"/>
          <w:sz w:val="24"/>
          <w:szCs w:val="24"/>
        </w:rPr>
        <w:t>References</w:t>
      </w:r>
    </w:p>
    <w:p w:rsidR="00085CAE" w:rsidRDefault="00085CAE" w:rsidP="00E47B39">
      <w:pPr>
        <w:pStyle w:val="NormalWeb"/>
        <w:shd w:val="clear" w:color="auto" w:fill="FFFFFF" w:themeFill="background1"/>
        <w:spacing w:before="0" w:beforeAutospacing="0" w:after="240" w:afterAutospacing="0" w:line="480" w:lineRule="auto"/>
        <w:ind w:firstLine="720"/>
        <w:rPr>
          <w:color w:val="000000"/>
        </w:rPr>
      </w:pPr>
      <w:r w:rsidRPr="00085CAE">
        <w:rPr>
          <w:color w:val="000000"/>
        </w:rPr>
        <w:t>Porter, Eduardo. "Immigration and the Labor Market." The New York Times. The New York Times, 25 June 2013. Web. 18 July 2017.</w:t>
      </w:r>
    </w:p>
    <w:p w:rsidR="000F17C4" w:rsidRDefault="000F17C4" w:rsidP="00E47B39">
      <w:pPr>
        <w:pStyle w:val="NormalWeb"/>
        <w:shd w:val="clear" w:color="auto" w:fill="FFFFFF" w:themeFill="background1"/>
        <w:spacing w:before="0" w:beforeAutospacing="0" w:after="240" w:afterAutospacing="0" w:line="480" w:lineRule="auto"/>
        <w:ind w:firstLine="720"/>
        <w:rPr>
          <w:color w:val="000000"/>
        </w:rPr>
      </w:pPr>
      <w:r w:rsidRPr="000F17C4">
        <w:rPr>
          <w:color w:val="000000"/>
        </w:rPr>
        <w:t>"Labor Market Effects of Immigration Enforcement at Meatpacking Plants in Seven States." Center for Immigration Studies. N.p., n.d. Web. 19 July 2017. https://cis.org/Labor-Market-Effects-Immigration-Enforcement-Meatpacking-Plants-Seven-States</w:t>
      </w:r>
    </w:p>
    <w:p w:rsidR="000F17C4" w:rsidRDefault="000F17C4" w:rsidP="00E47B39">
      <w:pPr>
        <w:pStyle w:val="NormalWeb"/>
        <w:shd w:val="clear" w:color="auto" w:fill="FFFFFF" w:themeFill="background1"/>
        <w:spacing w:before="0" w:beforeAutospacing="0" w:after="240" w:afterAutospacing="0" w:line="480" w:lineRule="auto"/>
        <w:ind w:firstLine="720"/>
        <w:rPr>
          <w:color w:val="000000"/>
        </w:rPr>
      </w:pPr>
      <w:r w:rsidRPr="000F17C4">
        <w:rPr>
          <w:color w:val="000000"/>
        </w:rPr>
        <w:t>Soderlin, Barbara. "Nebraska, Iowa agriculture businesses fear Trump's immigration policies will cause loss of labor." Omaha.com. N.p., 20 Mar. 2017. Web. 19 July 2017. http://www.omaha.com/money/nebraska-iowa-agriculture-businesses-fear-trump-s-immigration-policies-will/article_6f1ec62d-b34e-597e-92dd-a4be2f4f4b7e.html</w:t>
      </w:r>
    </w:p>
    <w:p w:rsidR="00713D87" w:rsidRDefault="00713D87" w:rsidP="00E47B39">
      <w:pPr>
        <w:pStyle w:val="NormalWeb"/>
        <w:shd w:val="clear" w:color="auto" w:fill="FFFFFF" w:themeFill="background1"/>
        <w:spacing w:before="0" w:beforeAutospacing="0" w:after="240" w:afterAutospacing="0" w:line="480" w:lineRule="auto"/>
        <w:ind w:firstLine="720"/>
        <w:rPr>
          <w:color w:val="000000"/>
        </w:rPr>
      </w:pPr>
      <w:r w:rsidRPr="00713D87">
        <w:rPr>
          <w:color w:val="000000"/>
        </w:rPr>
        <w:t>"Latino Immigrants Are Changing the Politics of ... Nebraska!" The American Prospect. N.p., n.d. Web. 19 July 2017. http://prospect.org/article/latino-immigrants-are-changing-politics-%E2%80%A6-nebraska</w:t>
      </w:r>
    </w:p>
    <w:p w:rsidR="00673CA1" w:rsidRPr="00AD3FE5" w:rsidRDefault="00713D87" w:rsidP="00713D87">
      <w:pPr>
        <w:pStyle w:val="NormalWeb"/>
        <w:shd w:val="clear" w:color="auto" w:fill="FFFFFF" w:themeFill="background1"/>
        <w:spacing w:before="0" w:beforeAutospacing="0" w:after="240" w:afterAutospacing="0" w:line="480" w:lineRule="auto"/>
        <w:ind w:firstLine="720"/>
        <w:rPr>
          <w:color w:val="000000"/>
        </w:rPr>
      </w:pPr>
      <w:r w:rsidRPr="00713D87">
        <w:rPr>
          <w:color w:val="000000"/>
        </w:rPr>
        <w:t>"New Americans in Nebraska." American Immigration Council. N.p., 08 Aug. 2016. Web. 19 July 2017. https://www.americanimmigrationcouncil.org/research/new-americans-nebraska</w:t>
      </w:r>
      <w:bookmarkEnd w:id="0"/>
    </w:p>
    <w:sectPr w:rsidR="00673CA1" w:rsidRPr="00AD3FE5" w:rsidSect="005328C0">
      <w:headerReference w:type="default" r:id="rId7"/>
      <w:headerReference w:type="first" r:id="rId8"/>
      <w:pgSz w:w="11907" w:h="16839" w:code="9"/>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B2B70" w:rsidRDefault="007B2B70" w:rsidP="003F461B">
      <w:r>
        <w:separator/>
      </w:r>
    </w:p>
  </w:endnote>
  <w:endnote w:type="continuationSeparator" w:id="1">
    <w:p w:rsidR="007B2B70" w:rsidRDefault="007B2B70" w:rsidP="003F461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B2B70" w:rsidRDefault="007B2B70" w:rsidP="003F461B">
      <w:r>
        <w:separator/>
      </w:r>
    </w:p>
  </w:footnote>
  <w:footnote w:type="continuationSeparator" w:id="1">
    <w:p w:rsidR="007B2B70" w:rsidRDefault="007B2B70" w:rsidP="003F461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6E8C" w:rsidRDefault="0051014C">
    <w:pPr>
      <w:pStyle w:val="Header"/>
    </w:pPr>
    <w:r>
      <w:rPr>
        <w:noProof/>
      </w:rPr>
      <w:pict>
        <v:shapetype id="_x0000_t202" coordsize="21600,21600" o:spt="202" path="m,l,21600r21600,l21600,xe">
          <v:stroke joinstyle="miter"/>
          <v:path gradientshapeok="t" o:connecttype="rect"/>
        </v:shapetype>
        <v:shape id="Text Box 4" o:spid="_x0000_s4100" type="#_x0000_t202" style="position:absolute;margin-left:0;margin-top:0;width:451.35pt;height:13.8pt;z-index:251663360;visibility:visible;mso-width-percent:1000;mso-position-horizontal:left;mso-position-horizontal-relative:margin;mso-position-vertical:center;mso-position-vertical-relative:top-margin-area;mso-width-percent:100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" o:allowincell="f" filled="f" stroked="f">
          <v:textbox style="mso-fit-shape-to-text:t" inset=",0,,0">
            <w:txbxContent>
              <w:p w:rsidR="00056E8C" w:rsidRPr="00056E8C" w:rsidRDefault="00C47F62" w:rsidP="00056E8C">
                <w:pPr>
                  <w:jc w:val="center"/>
                  <w:rPr>
                    <w:rFonts w:ascii="Times New Roman" w:hAnsi="Times New Roman" w:cs="Times New Roman"/>
                    <w:sz w:val="24"/>
                    <w:szCs w:val="24"/>
                  </w:rPr>
                </w:pPr>
                <w:r>
                  <w:rPr>
                    <w:rFonts w:ascii="Times New Roman" w:hAnsi="Times New Roman" w:cs="Times New Roman"/>
                    <w:sz w:val="24"/>
                    <w:szCs w:val="24"/>
                  </w:rPr>
                  <w:t>ARGUMENTATIVE ESSAY</w:t>
                </w:r>
              </w:p>
            </w:txbxContent>
          </v:textbox>
          <w10:wrap anchorx="margin" anchory="margin"/>
        </v:shape>
      </w:pict>
    </w:r>
    <w:r>
      <w:rPr>
        <w:noProof/>
      </w:rPr>
      <w:pict>
        <v:shape id="Text Box 3" o:spid="_x0000_s4099" type="#_x0000_t202" style="position:absolute;margin-left:52.3pt;margin-top:0;width:71.75pt;height:13.8pt;z-index:251662336;visibility:visible;mso-width-percent:1000;mso-position-horizontal:right;mso-position-horizontal-relative:page;mso-position-vertical:center;mso-position-vertical-relative:top-margin-area;mso-width-percent:1000;mso-width-relative:right-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" o:allowincell="f" fillcolor="white [3212]" stroked="f">
          <v:textbox style="mso-fit-shape-to-text:t" inset=",0,,0">
            <w:txbxContent>
              <w:p w:rsidR="00056E8C" w:rsidRPr="00056E8C" w:rsidRDefault="0051014C">
                <w:pPr>
                  <w:rPr>
                    <w:rFonts w:ascii="Times New Roman" w:hAnsi="Times New Roman" w:cs="Times New Roman"/>
                    <w:color w:val="000000" w:themeColor="text1"/>
                    <w:sz w:val="24"/>
                    <w:szCs w:val="24"/>
                  </w:rPr>
                </w:pPr>
                <w:r w:rsidRPr="00056E8C">
                  <w:rPr>
                    <w:rFonts w:ascii="Times New Roman" w:hAnsi="Times New Roman" w:cs="Times New Roman"/>
                    <w:color w:val="000000" w:themeColor="text1"/>
                    <w:sz w:val="24"/>
                    <w:szCs w:val="24"/>
                  </w:rPr>
                  <w:fldChar w:fldCharType="begin"/>
                </w:r>
                <w:r w:rsidR="00A7756C" w:rsidRPr="00056E8C">
                  <w:rPr>
                    <w:rFonts w:ascii="Times New Roman" w:hAnsi="Times New Roman" w:cs="Times New Roman"/>
                    <w:color w:val="000000" w:themeColor="text1"/>
                    <w:sz w:val="24"/>
                    <w:szCs w:val="24"/>
                  </w:rPr>
                  <w:instrText xml:space="preserve"> PAGE   \* MERGEFORMAT </w:instrText>
                </w:r>
                <w:r w:rsidRPr="00056E8C">
                  <w:rPr>
                    <w:rFonts w:ascii="Times New Roman" w:hAnsi="Times New Roman" w:cs="Times New Roman"/>
                    <w:color w:val="000000" w:themeColor="text1"/>
                    <w:sz w:val="24"/>
                    <w:szCs w:val="24"/>
                  </w:rPr>
                  <w:fldChar w:fldCharType="separate"/>
                </w:r>
                <w:r w:rsidR="00D2292D">
                  <w:rPr>
                    <w:rFonts w:ascii="Times New Roman" w:hAnsi="Times New Roman" w:cs="Times New Roman"/>
                    <w:noProof/>
                    <w:color w:val="000000" w:themeColor="text1"/>
                    <w:sz w:val="24"/>
                    <w:szCs w:val="24"/>
                  </w:rPr>
                  <w:t>2</w:t>
                </w:r>
                <w:r w:rsidRPr="00056E8C">
                  <w:rPr>
                    <w:rFonts w:ascii="Times New Roman" w:hAnsi="Times New Roman" w:cs="Times New Roman"/>
                    <w:color w:val="000000" w:themeColor="text1"/>
                    <w:sz w:val="24"/>
                    <w:szCs w:val="24"/>
                  </w:rPr>
                  <w:fldChar w:fldCharType="end"/>
                </w:r>
              </w:p>
            </w:txbxContent>
          </v:textbox>
          <w10:wrap anchorx="page"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6E8C" w:rsidRDefault="0051014C">
    <w:pPr>
      <w:pStyle w:val="Header"/>
    </w:pPr>
    <w:r>
      <w:rPr>
        <w:noProof/>
      </w:rPr>
      <w:pict>
        <v:shapetype id="_x0000_t202" coordsize="21600,21600" o:spt="202" path="m,l,21600r21600,l21600,xe">
          <v:stroke joinstyle="miter"/>
          <v:path gradientshapeok="t" o:connecttype="rect"/>
        </v:shapetype>
        <v:shape id="Text Box 1" o:spid="_x0000_s4098" type="#_x0000_t202" style="position:absolute;margin-left:0;margin-top:0;width:451.35pt;height:13.8pt;z-index:251660288;visibility:visible;mso-width-percent:1000;mso-position-horizontal:left;mso-position-horizontal-relative:margin;mso-position-vertical:center;mso-position-vertical-relative:top-margin-area;mso-width-percent:100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" o:allowincell="f" filled="f" stroked="f">
          <v:textbox style="mso-fit-shape-to-text:t" inset=",0,,0">
            <w:txbxContent>
              <w:p w:rsidR="00056E8C" w:rsidRPr="00056E8C" w:rsidRDefault="00286CF1" w:rsidP="00056E8C">
                <w:pPr>
                  <w:rPr>
                    <w:rFonts w:ascii="Times New Roman" w:hAnsi="Times New Roman" w:cs="Times New Roman"/>
                    <w:sz w:val="24"/>
                    <w:szCs w:val="24"/>
                  </w:rPr>
                </w:pPr>
                <w:r>
                  <w:rPr>
                    <w:rFonts w:ascii="Times New Roman" w:hAnsi="Times New Roman" w:cs="Times New Roman"/>
                    <w:sz w:val="24"/>
                    <w:szCs w:val="24"/>
                  </w:rPr>
                  <w:t xml:space="preserve">Running </w:t>
                </w:r>
                <w:r w:rsidR="00C47F62">
                  <w:rPr>
                    <w:rFonts w:ascii="Times New Roman" w:hAnsi="Times New Roman" w:cs="Times New Roman"/>
                    <w:sz w:val="24"/>
                    <w:szCs w:val="24"/>
                  </w:rPr>
                  <w:t>head: ARGUMENTATIVE ESSAY</w:t>
                </w:r>
              </w:p>
            </w:txbxContent>
          </v:textbox>
          <w10:wrap anchorx="margin" anchory="margin"/>
        </v:shape>
      </w:pict>
    </w:r>
    <w:r>
      <w:rPr>
        <w:noProof/>
      </w:rPr>
      <w:pict>
        <v:shape id="Text Box 2" o:spid="_x0000_s4097" type="#_x0000_t202" style="position:absolute;margin-left:52.3pt;margin-top:0;width:71.75pt;height:13.8pt;z-index:251661312;visibility:visible;mso-width-percent:1000;mso-position-horizontal:right;mso-position-horizontal-relative:page;mso-position-vertical:center;mso-position-vertical-relative:top-margin-area;mso-width-percent:1000;mso-width-relative:right-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" o:allowincell="f" fillcolor="white [3212]" stroked="f">
          <v:textbox style="mso-fit-shape-to-text:t" inset=",0,,0">
            <w:txbxContent>
              <w:p w:rsidR="00056E8C" w:rsidRPr="00056E8C" w:rsidRDefault="0051014C">
                <w:pPr>
                  <w:rPr>
                    <w:rFonts w:ascii="Times New Roman" w:hAnsi="Times New Roman" w:cs="Times New Roman"/>
                    <w:sz w:val="24"/>
                    <w:szCs w:val="24"/>
                  </w:rPr>
                </w:pPr>
                <w:r w:rsidRPr="00056E8C">
                  <w:rPr>
                    <w:rFonts w:ascii="Times New Roman" w:hAnsi="Times New Roman" w:cs="Times New Roman"/>
                    <w:sz w:val="24"/>
                    <w:szCs w:val="24"/>
                  </w:rPr>
                  <w:fldChar w:fldCharType="begin"/>
                </w:r>
                <w:r w:rsidR="00A7756C" w:rsidRPr="00056E8C">
                  <w:rPr>
                    <w:rFonts w:ascii="Times New Roman" w:hAnsi="Times New Roman" w:cs="Times New Roman"/>
                    <w:sz w:val="24"/>
                    <w:szCs w:val="24"/>
                  </w:rPr>
                  <w:instrText xml:space="preserve"> PAGE   \* MERGEFORMAT </w:instrText>
                </w:r>
                <w:r w:rsidRPr="00056E8C">
                  <w:rPr>
                    <w:rFonts w:ascii="Times New Roman" w:hAnsi="Times New Roman" w:cs="Times New Roman"/>
                    <w:sz w:val="24"/>
                    <w:szCs w:val="24"/>
                  </w:rPr>
                  <w:fldChar w:fldCharType="separate"/>
                </w:r>
                <w:r w:rsidR="00D2292D">
                  <w:rPr>
                    <w:rFonts w:ascii="Times New Roman" w:hAnsi="Times New Roman" w:cs="Times New Roman"/>
                    <w:noProof/>
                    <w:sz w:val="24"/>
                    <w:szCs w:val="24"/>
                  </w:rPr>
                  <w:t>1</w:t>
                </w:r>
                <w:r w:rsidRPr="00056E8C">
                  <w:rPr>
                    <w:rFonts w:ascii="Times New Roman" w:hAnsi="Times New Roman" w:cs="Times New Roman"/>
                    <w:sz w:val="24"/>
                    <w:szCs w:val="24"/>
                  </w:rPr>
                  <w:fldChar w:fldCharType="end"/>
                </w:r>
              </w:p>
            </w:txbxContent>
          </v:textbox>
          <w10:wrap anchorx="page"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95D6D"/>
    <w:multiLevelType w:val="hybridMultilevel"/>
    <w:tmpl w:val="635C2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58405B"/>
    <w:multiLevelType w:val="hybridMultilevel"/>
    <w:tmpl w:val="CA1E5E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043A37"/>
    <w:multiLevelType w:val="hybridMultilevel"/>
    <w:tmpl w:val="FBC8B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82260F"/>
    <w:multiLevelType w:val="hybridMultilevel"/>
    <w:tmpl w:val="14987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062A57"/>
    <w:multiLevelType w:val="hybridMultilevel"/>
    <w:tmpl w:val="382099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5B3727"/>
    <w:multiLevelType w:val="hybridMultilevel"/>
    <w:tmpl w:val="6D4423DC"/>
    <w:lvl w:ilvl="0" w:tplc="E404F40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D624315"/>
    <w:multiLevelType w:val="hybridMultilevel"/>
    <w:tmpl w:val="840C2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11B1ACD"/>
    <w:multiLevelType w:val="hybridMultilevel"/>
    <w:tmpl w:val="85FCB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DF928CB"/>
    <w:multiLevelType w:val="hybridMultilevel"/>
    <w:tmpl w:val="069E34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F1A7C58"/>
    <w:multiLevelType w:val="hybridMultilevel"/>
    <w:tmpl w:val="023AD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1"/>
  </w:num>
  <w:num w:numId="5">
    <w:abstractNumId w:val="2"/>
  </w:num>
  <w:num w:numId="6">
    <w:abstractNumId w:val="8"/>
  </w:num>
  <w:num w:numId="7">
    <w:abstractNumId w:val="7"/>
  </w:num>
  <w:num w:numId="8">
    <w:abstractNumId w:val="9"/>
  </w:num>
  <w:num w:numId="9">
    <w:abstractNumId w:val="6"/>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XBvb/9gb39n//7Bw92HOx+NPnqdN01RLdFg95f8PwEAAP//AjBHyiwAAAA="/>
  </w:docVars>
  <w:rsids>
    <w:rsidRoot w:val="003F461B"/>
    <w:rsid w:val="000058DC"/>
    <w:rsid w:val="00010ECA"/>
    <w:rsid w:val="00013D24"/>
    <w:rsid w:val="000148DD"/>
    <w:rsid w:val="0003621E"/>
    <w:rsid w:val="00060EB4"/>
    <w:rsid w:val="00085CAE"/>
    <w:rsid w:val="000861AB"/>
    <w:rsid w:val="000A4E96"/>
    <w:rsid w:val="000B46BA"/>
    <w:rsid w:val="000E3004"/>
    <w:rsid w:val="000F17C4"/>
    <w:rsid w:val="001033C1"/>
    <w:rsid w:val="00115E79"/>
    <w:rsid w:val="001232F0"/>
    <w:rsid w:val="00132082"/>
    <w:rsid w:val="00132833"/>
    <w:rsid w:val="001371CC"/>
    <w:rsid w:val="001605AF"/>
    <w:rsid w:val="0018134B"/>
    <w:rsid w:val="001824EB"/>
    <w:rsid w:val="001A027E"/>
    <w:rsid w:val="001A22C1"/>
    <w:rsid w:val="001C38D8"/>
    <w:rsid w:val="001F13B6"/>
    <w:rsid w:val="0020368D"/>
    <w:rsid w:val="00226E70"/>
    <w:rsid w:val="0025053A"/>
    <w:rsid w:val="00286CF1"/>
    <w:rsid w:val="00294FDA"/>
    <w:rsid w:val="002960FE"/>
    <w:rsid w:val="002A13F2"/>
    <w:rsid w:val="002B08E7"/>
    <w:rsid w:val="002B2720"/>
    <w:rsid w:val="002D1862"/>
    <w:rsid w:val="00307631"/>
    <w:rsid w:val="003234CC"/>
    <w:rsid w:val="00324EE8"/>
    <w:rsid w:val="00332414"/>
    <w:rsid w:val="00333253"/>
    <w:rsid w:val="003509B3"/>
    <w:rsid w:val="00356544"/>
    <w:rsid w:val="003675B2"/>
    <w:rsid w:val="00382B9E"/>
    <w:rsid w:val="003872C1"/>
    <w:rsid w:val="00390294"/>
    <w:rsid w:val="00390C3D"/>
    <w:rsid w:val="00391C7D"/>
    <w:rsid w:val="00393FD6"/>
    <w:rsid w:val="003C2DF6"/>
    <w:rsid w:val="003D392D"/>
    <w:rsid w:val="003D3D58"/>
    <w:rsid w:val="003E2E33"/>
    <w:rsid w:val="003F04EA"/>
    <w:rsid w:val="003F270F"/>
    <w:rsid w:val="003F461B"/>
    <w:rsid w:val="003F5A24"/>
    <w:rsid w:val="00402DE5"/>
    <w:rsid w:val="004075CC"/>
    <w:rsid w:val="004265B3"/>
    <w:rsid w:val="00436827"/>
    <w:rsid w:val="00445BC4"/>
    <w:rsid w:val="004551F3"/>
    <w:rsid w:val="00460446"/>
    <w:rsid w:val="004A6DD5"/>
    <w:rsid w:val="004C376F"/>
    <w:rsid w:val="004E0A76"/>
    <w:rsid w:val="004E76DE"/>
    <w:rsid w:val="00507455"/>
    <w:rsid w:val="00507FA4"/>
    <w:rsid w:val="0051014C"/>
    <w:rsid w:val="005257AB"/>
    <w:rsid w:val="005328C0"/>
    <w:rsid w:val="00540E57"/>
    <w:rsid w:val="005446DE"/>
    <w:rsid w:val="0056043F"/>
    <w:rsid w:val="005610D2"/>
    <w:rsid w:val="00562B65"/>
    <w:rsid w:val="005912AE"/>
    <w:rsid w:val="005B74D2"/>
    <w:rsid w:val="005C12F6"/>
    <w:rsid w:val="005E4B99"/>
    <w:rsid w:val="00600C43"/>
    <w:rsid w:val="006012FF"/>
    <w:rsid w:val="006057FA"/>
    <w:rsid w:val="0063079A"/>
    <w:rsid w:val="006459DC"/>
    <w:rsid w:val="00656558"/>
    <w:rsid w:val="00667BCB"/>
    <w:rsid w:val="00673CA1"/>
    <w:rsid w:val="006802C3"/>
    <w:rsid w:val="0068056B"/>
    <w:rsid w:val="00690C82"/>
    <w:rsid w:val="006938C5"/>
    <w:rsid w:val="006A4F9B"/>
    <w:rsid w:val="006B6195"/>
    <w:rsid w:val="00713D87"/>
    <w:rsid w:val="00737929"/>
    <w:rsid w:val="00744B6B"/>
    <w:rsid w:val="0077273F"/>
    <w:rsid w:val="00777173"/>
    <w:rsid w:val="00786C4B"/>
    <w:rsid w:val="007B2B70"/>
    <w:rsid w:val="00806060"/>
    <w:rsid w:val="008112CB"/>
    <w:rsid w:val="0082047D"/>
    <w:rsid w:val="008218E7"/>
    <w:rsid w:val="00821D9C"/>
    <w:rsid w:val="008431AC"/>
    <w:rsid w:val="0084660C"/>
    <w:rsid w:val="008534F6"/>
    <w:rsid w:val="008A318C"/>
    <w:rsid w:val="008A51CF"/>
    <w:rsid w:val="008F18EE"/>
    <w:rsid w:val="008F3CAB"/>
    <w:rsid w:val="00902C2B"/>
    <w:rsid w:val="00903651"/>
    <w:rsid w:val="009226F8"/>
    <w:rsid w:val="00924B05"/>
    <w:rsid w:val="009262F8"/>
    <w:rsid w:val="00931D84"/>
    <w:rsid w:val="009361F7"/>
    <w:rsid w:val="00946B55"/>
    <w:rsid w:val="00953409"/>
    <w:rsid w:val="00987400"/>
    <w:rsid w:val="00994C29"/>
    <w:rsid w:val="009B05DF"/>
    <w:rsid w:val="009C0132"/>
    <w:rsid w:val="009C619C"/>
    <w:rsid w:val="009D17FC"/>
    <w:rsid w:val="009D6333"/>
    <w:rsid w:val="00A13B2F"/>
    <w:rsid w:val="00A16082"/>
    <w:rsid w:val="00A5612B"/>
    <w:rsid w:val="00A70F25"/>
    <w:rsid w:val="00A7756C"/>
    <w:rsid w:val="00A90777"/>
    <w:rsid w:val="00AA1B30"/>
    <w:rsid w:val="00AB7F7C"/>
    <w:rsid w:val="00AD3FE5"/>
    <w:rsid w:val="00AD6CF7"/>
    <w:rsid w:val="00AF2833"/>
    <w:rsid w:val="00AF68C6"/>
    <w:rsid w:val="00B23155"/>
    <w:rsid w:val="00B31364"/>
    <w:rsid w:val="00B346F1"/>
    <w:rsid w:val="00B40255"/>
    <w:rsid w:val="00B456C4"/>
    <w:rsid w:val="00B52DCD"/>
    <w:rsid w:val="00B666E4"/>
    <w:rsid w:val="00B855A7"/>
    <w:rsid w:val="00BA4B3A"/>
    <w:rsid w:val="00BB3DA9"/>
    <w:rsid w:val="00BD3136"/>
    <w:rsid w:val="00BD42C4"/>
    <w:rsid w:val="00C00034"/>
    <w:rsid w:val="00C12022"/>
    <w:rsid w:val="00C41221"/>
    <w:rsid w:val="00C468FE"/>
    <w:rsid w:val="00C47F62"/>
    <w:rsid w:val="00CA26F8"/>
    <w:rsid w:val="00CA5222"/>
    <w:rsid w:val="00CC36FE"/>
    <w:rsid w:val="00CF0C72"/>
    <w:rsid w:val="00CF6877"/>
    <w:rsid w:val="00CF7E75"/>
    <w:rsid w:val="00D2292D"/>
    <w:rsid w:val="00D33013"/>
    <w:rsid w:val="00D64DCF"/>
    <w:rsid w:val="00D67706"/>
    <w:rsid w:val="00D74A8F"/>
    <w:rsid w:val="00DB34D8"/>
    <w:rsid w:val="00DB6339"/>
    <w:rsid w:val="00DC1423"/>
    <w:rsid w:val="00DE3EEC"/>
    <w:rsid w:val="00DE5E6B"/>
    <w:rsid w:val="00DE7359"/>
    <w:rsid w:val="00E0480E"/>
    <w:rsid w:val="00E0699E"/>
    <w:rsid w:val="00E15888"/>
    <w:rsid w:val="00E2160A"/>
    <w:rsid w:val="00E3122E"/>
    <w:rsid w:val="00E32BA5"/>
    <w:rsid w:val="00E47B39"/>
    <w:rsid w:val="00E54666"/>
    <w:rsid w:val="00E64C7A"/>
    <w:rsid w:val="00E94090"/>
    <w:rsid w:val="00EA601E"/>
    <w:rsid w:val="00EC4A2D"/>
    <w:rsid w:val="00EE213D"/>
    <w:rsid w:val="00F0203A"/>
    <w:rsid w:val="00F131D3"/>
    <w:rsid w:val="00F41626"/>
    <w:rsid w:val="00F4533C"/>
    <w:rsid w:val="00F77A4A"/>
    <w:rsid w:val="00F975C8"/>
    <w:rsid w:val="00FA0A7C"/>
    <w:rsid w:val="00FB66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461B"/>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3F461B"/>
    <w:pPr>
      <w:tabs>
        <w:tab w:val="center" w:pos="4680"/>
        <w:tab w:val="right" w:pos="9360"/>
      </w:tabs>
    </w:pPr>
  </w:style>
  <w:style w:type="character" w:customStyle="1" w:styleId="HeaderChar">
    <w:name w:val="Header Char"/>
    <w:basedOn w:val="DefaultParagraphFont"/>
    <w:link w:val="Header"/>
    <w:uiPriority w:val="99"/>
    <w:semiHidden/>
    <w:rsid w:val="003F461B"/>
  </w:style>
  <w:style w:type="paragraph" w:styleId="Footer">
    <w:name w:val="footer"/>
    <w:basedOn w:val="Normal"/>
    <w:link w:val="FooterChar"/>
    <w:uiPriority w:val="99"/>
    <w:semiHidden/>
    <w:unhideWhenUsed/>
    <w:rsid w:val="003F461B"/>
    <w:pPr>
      <w:tabs>
        <w:tab w:val="center" w:pos="4680"/>
        <w:tab w:val="right" w:pos="9360"/>
      </w:tabs>
    </w:pPr>
  </w:style>
  <w:style w:type="character" w:customStyle="1" w:styleId="FooterChar">
    <w:name w:val="Footer Char"/>
    <w:basedOn w:val="DefaultParagraphFont"/>
    <w:link w:val="Footer"/>
    <w:uiPriority w:val="99"/>
    <w:semiHidden/>
    <w:rsid w:val="003F461B"/>
  </w:style>
  <w:style w:type="paragraph" w:styleId="ListParagraph">
    <w:name w:val="List Paragraph"/>
    <w:basedOn w:val="Normal"/>
    <w:uiPriority w:val="34"/>
    <w:qFormat/>
    <w:rsid w:val="006938C5"/>
    <w:pPr>
      <w:ind w:left="720"/>
      <w:contextualSpacing/>
    </w:pPr>
  </w:style>
  <w:style w:type="character" w:customStyle="1" w:styleId="selectable">
    <w:name w:val="selectable"/>
    <w:basedOn w:val="DefaultParagraphFont"/>
    <w:rsid w:val="00806060"/>
  </w:style>
  <w:style w:type="character" w:customStyle="1" w:styleId="apple-converted-space">
    <w:name w:val="apple-converted-space"/>
    <w:basedOn w:val="DefaultParagraphFont"/>
    <w:rsid w:val="00F131D3"/>
  </w:style>
  <w:style w:type="paragraph" w:styleId="NormalWeb">
    <w:name w:val="Normal (Web)"/>
    <w:basedOn w:val="Normal"/>
    <w:uiPriority w:val="99"/>
    <w:unhideWhenUsed/>
    <w:rsid w:val="003D3D58"/>
    <w:pPr>
      <w:spacing w:before="100" w:beforeAutospacing="1" w:after="100" w:afterAutospacing="1"/>
    </w:pPr>
    <w:rPr>
      <w:rFonts w:ascii="Times New Roman" w:eastAsia="Times New Roman" w:hAnsi="Times New Roman" w:cs="Times New Roman"/>
      <w:sz w:val="24"/>
      <w:szCs w:val="24"/>
      <w:lang w:val="en-CA" w:eastAsia="en-CA"/>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812</Words>
  <Characters>462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l</cp:lastModifiedBy>
  <cp:revision>2</cp:revision>
  <dcterms:created xsi:type="dcterms:W3CDTF">2017-09-12T14:52:00Z</dcterms:created>
  <dcterms:modified xsi:type="dcterms:W3CDTF">2017-09-12T14:52:00Z</dcterms:modified>
</cp:coreProperties>
</file>